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1C3486" w14:textId="55483DD0" w:rsidR="001D13D7" w:rsidRPr="001D13D7" w:rsidRDefault="007417CB" w:rsidP="001D13D7">
      <w:pPr>
        <w:jc w:val="center"/>
        <w:rPr>
          <w:rFonts w:ascii="Times New Roman" w:eastAsia="Times New Roman" w:hAnsi="Times New Roman" w:cs="Times New Roman"/>
          <w:b/>
          <w:bCs/>
          <w:sz w:val="20"/>
          <w:szCs w:val="20"/>
          <w:lang w:eastAsia="pt-BR"/>
        </w:rPr>
      </w:pPr>
      <w:r w:rsidRPr="001D13D7">
        <w:rPr>
          <w:rFonts w:ascii="Times New Roman" w:eastAsia="Times New Roman" w:hAnsi="Times New Roman" w:cs="Times New Roman"/>
          <w:b/>
          <w:bCs/>
          <w:sz w:val="20"/>
          <w:szCs w:val="20"/>
          <w:lang w:eastAsia="pt-BR"/>
        </w:rPr>
        <w:t xml:space="preserve">TERMO DE AUTORIZAÇÃO DE </w:t>
      </w:r>
      <w:r w:rsidR="001D13D7" w:rsidRPr="001D13D7">
        <w:rPr>
          <w:rFonts w:ascii="Times New Roman" w:eastAsia="Times New Roman" w:hAnsi="Times New Roman" w:cs="Times New Roman"/>
          <w:b/>
          <w:bCs/>
          <w:sz w:val="20"/>
          <w:szCs w:val="20"/>
          <w:lang w:eastAsia="pt-BR"/>
        </w:rPr>
        <w:t>PRODUTO AUDIO VISUAL</w:t>
      </w:r>
      <w:r w:rsidR="001D13D7" w:rsidRPr="001D13D7">
        <w:rPr>
          <w:rFonts w:ascii="Times New Roman" w:eastAsia="Times New Roman" w:hAnsi="Times New Roman" w:cs="Times New Roman"/>
          <w:b/>
          <w:bCs/>
          <w:sz w:val="20"/>
          <w:szCs w:val="20"/>
          <w:lang w:eastAsia="pt-BR"/>
        </w:rPr>
        <w:br/>
        <w:t>IMAGEM - SOM</w:t>
      </w:r>
    </w:p>
    <w:p w14:paraId="337BD7EE" w14:textId="77777777" w:rsidR="007417CB" w:rsidRPr="001D13D7" w:rsidRDefault="007417CB" w:rsidP="004E56FF">
      <w:pPr>
        <w:spacing w:line="48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</w:p>
    <w:p w14:paraId="348C313E" w14:textId="42916BDB" w:rsidR="004E56FF" w:rsidRPr="001D13D7" w:rsidRDefault="007417CB" w:rsidP="00891797">
      <w:pPr>
        <w:shd w:val="clear" w:color="auto" w:fill="FFFFFF"/>
        <w:spacing w:after="240" w:line="36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  <w:r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t>Eu, _________________________________________</w:t>
      </w:r>
      <w:r w:rsidR="00CE55E3"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t>___________________________________</w:t>
      </w:r>
      <w:r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_____ (nome completo da pessoa filmada), (nacionalidade), autor do </w:t>
      </w:r>
      <w:r w:rsidR="00E53D80"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trabalho apresentado em vídeo resumo e </w:t>
      </w:r>
      <w:r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participante </w:t>
      </w:r>
      <w:r w:rsidR="00E53D80"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t>inscrito no</w:t>
      </w:r>
      <w:r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XXXV CONGRESSO BRASILEIRO DE DIREITO ADMINISTRATIVO</w:t>
      </w:r>
      <w:r w:rsidR="00CE55E3"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br/>
      </w:r>
      <w:r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t>AUTORIZO o uso de minha imagem</w:t>
      </w:r>
      <w:r w:rsidR="00E53D80"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e áudio</w:t>
      </w:r>
      <w:r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t>, constante n</w:t>
      </w:r>
      <w:r w:rsidR="004E56FF"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t>o arquivo MP4 da</w:t>
      </w:r>
      <w:r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filmagem </w:t>
      </w:r>
      <w:r w:rsidR="00891797">
        <w:rPr>
          <w:rFonts w:ascii="Times New Roman" w:eastAsia="Times New Roman" w:hAnsi="Times New Roman" w:cs="Times New Roman"/>
          <w:sz w:val="20"/>
          <w:szCs w:val="20"/>
          <w:lang w:eastAsia="pt-BR"/>
        </w:rPr>
        <w:t>que deixei</w:t>
      </w:r>
      <w:r w:rsidR="001D13D7"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disponível em:</w:t>
      </w:r>
      <w:r w:rsidR="0089179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hyperlink r:id="rId5" w:history="1">
        <w:r w:rsidR="00891797" w:rsidRPr="00481D85">
          <w:rPr>
            <w:rStyle w:val="Hyperlink"/>
            <w:rFonts w:ascii="Times New Roman" w:eastAsia="Times New Roman" w:hAnsi="Times New Roman" w:cs="Times New Roman"/>
            <w:sz w:val="20"/>
            <w:szCs w:val="20"/>
            <w:lang w:eastAsia="pt-BR"/>
          </w:rPr>
          <w:t>http://repositório-ibda.com</w:t>
        </w:r>
      </w:hyperlink>
      <w:r w:rsidR="0089179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após o cadastro de minha autoria. Deixo disponibilizado</w:t>
      </w:r>
      <w:r w:rsidR="00E53D80"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online </w:t>
      </w:r>
      <w:r w:rsidR="0089179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o arquivo </w:t>
      </w:r>
      <w:r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t>enviad</w:t>
      </w:r>
      <w:r w:rsidR="00891797">
        <w:rPr>
          <w:rFonts w:ascii="Times New Roman" w:eastAsia="Times New Roman" w:hAnsi="Times New Roman" w:cs="Times New Roman"/>
          <w:sz w:val="20"/>
          <w:szCs w:val="20"/>
          <w:lang w:eastAsia="pt-BR"/>
        </w:rPr>
        <w:t>o</w:t>
      </w:r>
      <w:r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à </w:t>
      </w:r>
      <w:r w:rsidR="00E53D80"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t>organização do congresso</w:t>
      </w:r>
      <w:r w:rsidR="0089179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; </w:t>
      </w:r>
      <w:r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o fim específico de publicação de conteúdo </w:t>
      </w:r>
      <w:r w:rsidR="00E53D80"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relativo </w:t>
      </w:r>
      <w:r w:rsidR="00AC7888"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t>à</w:t>
      </w:r>
      <w:r w:rsidR="00E53D80"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apresentação do trabalho inscrito</w:t>
      </w:r>
      <w:r w:rsidR="004E56FF"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no evento</w:t>
      </w:r>
      <w:r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t>, sem qualquer ônus para a instituição e em caráter definitivo. A presente autorização abrangendo o uso da minha imagem</w:t>
      </w:r>
      <w:r w:rsidR="00E53D80"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t>, som e vídeo</w:t>
      </w:r>
      <w:r w:rsidR="00CE55E3"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produto da</w:t>
      </w:r>
      <w:r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filmagem acima mencionada é concedida à </w:t>
      </w:r>
      <w:r w:rsidR="00E53D80"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t>Instituto Brasileiro de Direito Administrativo</w:t>
      </w:r>
      <w:r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a título gratuito, abrangendo inclusive a licença a terceiros, de forma direta ou indireta, e a inserção em materiais para toda e qualquer </w:t>
      </w:r>
      <w:r w:rsidR="00CE55E3"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finalidade </w:t>
      </w:r>
      <w:r w:rsidR="00AC7888">
        <w:rPr>
          <w:rFonts w:ascii="Times New Roman" w:eastAsia="Times New Roman" w:hAnsi="Times New Roman" w:cs="Times New Roman"/>
          <w:sz w:val="20"/>
          <w:szCs w:val="20"/>
          <w:lang w:eastAsia="pt-BR"/>
        </w:rPr>
        <w:t>desde que</w:t>
      </w:r>
      <w:r w:rsidR="00CE55E3"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sem fins lucrativos</w:t>
      </w:r>
      <w:r w:rsidR="00AC7888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(excluindo-se, portanto,</w:t>
      </w:r>
      <w:r w:rsidR="00CE55E3"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o </w:t>
      </w:r>
      <w:r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t>uso comercial</w:t>
      </w:r>
      <w:r w:rsidR="00CE55E3"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para</w:t>
      </w:r>
      <w:r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publicidade, didático e outr</w:t>
      </w:r>
      <w:r w:rsidR="00AC7888">
        <w:rPr>
          <w:rFonts w:ascii="Times New Roman" w:eastAsia="Times New Roman" w:hAnsi="Times New Roman" w:cs="Times New Roman"/>
          <w:sz w:val="20"/>
          <w:szCs w:val="20"/>
          <w:lang w:eastAsia="pt-BR"/>
        </w:rPr>
        <w:t>a</w:t>
      </w:r>
      <w:r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t>s</w:t>
      </w:r>
      <w:r w:rsidR="00AC7888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atividades econômicas</w:t>
      </w:r>
      <w:r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que existam ou venham a existir no futuro</w:t>
      </w:r>
      <w:r w:rsidR="00AC7888">
        <w:rPr>
          <w:rFonts w:ascii="Times New Roman" w:eastAsia="Times New Roman" w:hAnsi="Times New Roman" w:cs="Times New Roman"/>
          <w:sz w:val="20"/>
          <w:szCs w:val="20"/>
          <w:lang w:eastAsia="pt-BR"/>
        </w:rPr>
        <w:t>)</w:t>
      </w:r>
      <w:r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, para veiculação/distribuição em território nacional e internacional, por prazo indeterminado. Por esta ser a expressão da minha vontade, declaro que autorizo o uso acima descrito, sem que nada haja a ser reclamado a título de direitos conexos </w:t>
      </w:r>
      <w:r w:rsidR="004E56FF"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t>as</w:t>
      </w:r>
      <w:r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CE55E3"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propriedades do vídeo </w:t>
      </w:r>
      <w:r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ora autorizada ou a qualquer outro, e assino </w:t>
      </w:r>
      <w:r w:rsidR="00CE55E3"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e anexo </w:t>
      </w:r>
      <w:r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a presente autorização. </w:t>
      </w:r>
    </w:p>
    <w:p w14:paraId="5F40A45B" w14:textId="77777777" w:rsidR="001D13D7" w:rsidRPr="001D13D7" w:rsidRDefault="001D13D7" w:rsidP="001D13D7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</w:p>
    <w:p w14:paraId="08F779EA" w14:textId="35963A20" w:rsidR="004E56FF" w:rsidRPr="001D13D7" w:rsidRDefault="007417CB" w:rsidP="001D13D7">
      <w:pPr>
        <w:shd w:val="clear" w:color="auto" w:fill="FFFFFF"/>
        <w:spacing w:line="72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  <w:r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Local e data: _____________________________________________ </w:t>
      </w:r>
    </w:p>
    <w:p w14:paraId="18AD61CB" w14:textId="77777777" w:rsidR="004E56FF" w:rsidRPr="001D13D7" w:rsidRDefault="007417CB" w:rsidP="001D13D7">
      <w:pPr>
        <w:shd w:val="clear" w:color="auto" w:fill="FFFFFF"/>
        <w:spacing w:line="72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  <w:r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Assinatura:_________________________________ </w:t>
      </w:r>
    </w:p>
    <w:p w14:paraId="4ED96A14" w14:textId="77777777" w:rsidR="004E56FF" w:rsidRPr="001D13D7" w:rsidRDefault="007417CB" w:rsidP="001D13D7">
      <w:pPr>
        <w:shd w:val="clear" w:color="auto" w:fill="FFFFFF"/>
        <w:spacing w:line="72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  <w:r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t>Telefone para contato: (___) ___________________</w:t>
      </w:r>
    </w:p>
    <w:p w14:paraId="6EC0CC44" w14:textId="2EE788B7" w:rsidR="00E53D80" w:rsidRDefault="007417CB" w:rsidP="00891797">
      <w:pPr>
        <w:shd w:val="clear" w:color="auto" w:fill="FFFFFF"/>
        <w:spacing w:line="72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  <w:r w:rsidRPr="001D13D7">
        <w:rPr>
          <w:rFonts w:ascii="Times New Roman" w:eastAsia="Times New Roman" w:hAnsi="Times New Roman" w:cs="Times New Roman"/>
          <w:sz w:val="20"/>
          <w:szCs w:val="20"/>
          <w:lang w:eastAsia="pt-BR"/>
        </w:rPr>
        <w:t>(Obs.: Cada pessoa que aparecer na filmagem deverá assinar um termo como este).</w:t>
      </w:r>
    </w:p>
    <w:p w14:paraId="03749C57" w14:textId="25C84187" w:rsidR="00891797" w:rsidRPr="00891797" w:rsidRDefault="00891797" w:rsidP="00891797">
      <w:pPr>
        <w:shd w:val="clear" w:color="auto" w:fill="FFFFFF"/>
        <w:spacing w:line="72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Deposito 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>em :</w:t>
      </w:r>
      <w:proofErr w:type="gramEnd"/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hyperlink r:id="rId6" w:history="1">
        <w:r w:rsidRPr="00481D85">
          <w:rPr>
            <w:rStyle w:val="Hyperlink"/>
            <w:rFonts w:ascii="Times New Roman" w:eastAsia="Times New Roman" w:hAnsi="Times New Roman" w:cs="Times New Roman"/>
            <w:sz w:val="20"/>
            <w:szCs w:val="20"/>
            <w:lang w:eastAsia="pt-BR"/>
          </w:rPr>
          <w:t>http://repositório-ibda.com</w:t>
        </w:r>
      </w:hyperlink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 </w:t>
      </w:r>
    </w:p>
    <w:sectPr w:rsidR="00891797" w:rsidRPr="00891797" w:rsidSect="001D13D7">
      <w:pgSz w:w="11906" w:h="16838"/>
      <w:pgMar w:top="1491" w:right="1701" w:bottom="2237" w:left="141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9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3NDc1MzEwMTGzNDBU0lEKTi0uzszPAykwrAUA95rJlCwAAAA="/>
  </w:docVars>
  <w:rsids>
    <w:rsidRoot w:val="007417CB"/>
    <w:rsid w:val="000149B1"/>
    <w:rsid w:val="00032497"/>
    <w:rsid w:val="00050F17"/>
    <w:rsid w:val="0005144E"/>
    <w:rsid w:val="00053E19"/>
    <w:rsid w:val="0009177F"/>
    <w:rsid w:val="000B2672"/>
    <w:rsid w:val="000D29B5"/>
    <w:rsid w:val="000E2D5E"/>
    <w:rsid w:val="000E33E4"/>
    <w:rsid w:val="000E3A89"/>
    <w:rsid w:val="000E5CA0"/>
    <w:rsid w:val="0010274D"/>
    <w:rsid w:val="00104393"/>
    <w:rsid w:val="00126F81"/>
    <w:rsid w:val="00141356"/>
    <w:rsid w:val="00145491"/>
    <w:rsid w:val="00151A75"/>
    <w:rsid w:val="00153E5F"/>
    <w:rsid w:val="00155640"/>
    <w:rsid w:val="001672F9"/>
    <w:rsid w:val="00174E5C"/>
    <w:rsid w:val="001B5563"/>
    <w:rsid w:val="001D13D7"/>
    <w:rsid w:val="001D54F1"/>
    <w:rsid w:val="001E09AB"/>
    <w:rsid w:val="0020452E"/>
    <w:rsid w:val="0021140B"/>
    <w:rsid w:val="00244D9B"/>
    <w:rsid w:val="00267A08"/>
    <w:rsid w:val="00287E6A"/>
    <w:rsid w:val="002A48F7"/>
    <w:rsid w:val="002A530E"/>
    <w:rsid w:val="002C5667"/>
    <w:rsid w:val="002C5E40"/>
    <w:rsid w:val="002D10B7"/>
    <w:rsid w:val="002D60F0"/>
    <w:rsid w:val="002F035E"/>
    <w:rsid w:val="002F0ED3"/>
    <w:rsid w:val="003122ED"/>
    <w:rsid w:val="003223B8"/>
    <w:rsid w:val="00324451"/>
    <w:rsid w:val="00330245"/>
    <w:rsid w:val="00374901"/>
    <w:rsid w:val="00377E0F"/>
    <w:rsid w:val="003855EE"/>
    <w:rsid w:val="00390DE6"/>
    <w:rsid w:val="003A592F"/>
    <w:rsid w:val="003C32CE"/>
    <w:rsid w:val="003D4797"/>
    <w:rsid w:val="003E15B7"/>
    <w:rsid w:val="003F0678"/>
    <w:rsid w:val="00412F57"/>
    <w:rsid w:val="00417C11"/>
    <w:rsid w:val="004220B4"/>
    <w:rsid w:val="00437EC1"/>
    <w:rsid w:val="004462E9"/>
    <w:rsid w:val="004472CC"/>
    <w:rsid w:val="00472C2F"/>
    <w:rsid w:val="00482DE3"/>
    <w:rsid w:val="004E067C"/>
    <w:rsid w:val="004E31DC"/>
    <w:rsid w:val="004E56FF"/>
    <w:rsid w:val="004F5727"/>
    <w:rsid w:val="00520DDE"/>
    <w:rsid w:val="00573F84"/>
    <w:rsid w:val="005950FE"/>
    <w:rsid w:val="00600265"/>
    <w:rsid w:val="006760A6"/>
    <w:rsid w:val="00684C62"/>
    <w:rsid w:val="00691FB3"/>
    <w:rsid w:val="006D65A6"/>
    <w:rsid w:val="00724D18"/>
    <w:rsid w:val="007257C4"/>
    <w:rsid w:val="00731E3D"/>
    <w:rsid w:val="00734BBE"/>
    <w:rsid w:val="007417CB"/>
    <w:rsid w:val="00754022"/>
    <w:rsid w:val="0076515D"/>
    <w:rsid w:val="007A10B9"/>
    <w:rsid w:val="007C4DD0"/>
    <w:rsid w:val="007D6B37"/>
    <w:rsid w:val="007E42D6"/>
    <w:rsid w:val="007E7936"/>
    <w:rsid w:val="007F6B97"/>
    <w:rsid w:val="00800181"/>
    <w:rsid w:val="00804868"/>
    <w:rsid w:val="00846D8F"/>
    <w:rsid w:val="00847D37"/>
    <w:rsid w:val="0085142A"/>
    <w:rsid w:val="00866CE4"/>
    <w:rsid w:val="008779C3"/>
    <w:rsid w:val="008819AC"/>
    <w:rsid w:val="00891797"/>
    <w:rsid w:val="0089198C"/>
    <w:rsid w:val="008E0FD9"/>
    <w:rsid w:val="008E691B"/>
    <w:rsid w:val="008F0F6E"/>
    <w:rsid w:val="00907443"/>
    <w:rsid w:val="009133B0"/>
    <w:rsid w:val="00923BA9"/>
    <w:rsid w:val="00933FCB"/>
    <w:rsid w:val="0094343C"/>
    <w:rsid w:val="00943FC2"/>
    <w:rsid w:val="00950E9E"/>
    <w:rsid w:val="00954190"/>
    <w:rsid w:val="009659EC"/>
    <w:rsid w:val="00995FC6"/>
    <w:rsid w:val="009B57AA"/>
    <w:rsid w:val="009E107B"/>
    <w:rsid w:val="009F217C"/>
    <w:rsid w:val="00A01A34"/>
    <w:rsid w:val="00A05404"/>
    <w:rsid w:val="00A131A6"/>
    <w:rsid w:val="00A220E8"/>
    <w:rsid w:val="00A22E0E"/>
    <w:rsid w:val="00A527F9"/>
    <w:rsid w:val="00A65177"/>
    <w:rsid w:val="00A76B1E"/>
    <w:rsid w:val="00A82906"/>
    <w:rsid w:val="00A96FFE"/>
    <w:rsid w:val="00AA0CA5"/>
    <w:rsid w:val="00AC7888"/>
    <w:rsid w:val="00AF1101"/>
    <w:rsid w:val="00AF241E"/>
    <w:rsid w:val="00B057CE"/>
    <w:rsid w:val="00B0694D"/>
    <w:rsid w:val="00B133A1"/>
    <w:rsid w:val="00B244AE"/>
    <w:rsid w:val="00B351CB"/>
    <w:rsid w:val="00B361C5"/>
    <w:rsid w:val="00B37488"/>
    <w:rsid w:val="00B51D42"/>
    <w:rsid w:val="00B57024"/>
    <w:rsid w:val="00B870F0"/>
    <w:rsid w:val="00BD6C25"/>
    <w:rsid w:val="00BF1929"/>
    <w:rsid w:val="00C0592F"/>
    <w:rsid w:val="00C20973"/>
    <w:rsid w:val="00C351E5"/>
    <w:rsid w:val="00C412AC"/>
    <w:rsid w:val="00C432A7"/>
    <w:rsid w:val="00C5033F"/>
    <w:rsid w:val="00C51B2A"/>
    <w:rsid w:val="00C55506"/>
    <w:rsid w:val="00C707F2"/>
    <w:rsid w:val="00C81837"/>
    <w:rsid w:val="00C91F5E"/>
    <w:rsid w:val="00CB01F6"/>
    <w:rsid w:val="00CE4A93"/>
    <w:rsid w:val="00CE55E3"/>
    <w:rsid w:val="00D464EA"/>
    <w:rsid w:val="00D56969"/>
    <w:rsid w:val="00D86290"/>
    <w:rsid w:val="00DB21D3"/>
    <w:rsid w:val="00DE6B7D"/>
    <w:rsid w:val="00DE7414"/>
    <w:rsid w:val="00DF6B19"/>
    <w:rsid w:val="00E04ED8"/>
    <w:rsid w:val="00E2713E"/>
    <w:rsid w:val="00E53D80"/>
    <w:rsid w:val="00E570B4"/>
    <w:rsid w:val="00E60411"/>
    <w:rsid w:val="00E6125B"/>
    <w:rsid w:val="00E825D6"/>
    <w:rsid w:val="00E87704"/>
    <w:rsid w:val="00EA68D7"/>
    <w:rsid w:val="00EB7583"/>
    <w:rsid w:val="00EE121B"/>
    <w:rsid w:val="00EF442D"/>
    <w:rsid w:val="00EF783E"/>
    <w:rsid w:val="00F10C42"/>
    <w:rsid w:val="00F1229D"/>
    <w:rsid w:val="00F47F31"/>
    <w:rsid w:val="00F81168"/>
    <w:rsid w:val="00F924AA"/>
    <w:rsid w:val="00FC2745"/>
    <w:rsid w:val="00FE17B5"/>
    <w:rsid w:val="00FE21D0"/>
    <w:rsid w:val="00FE2C3D"/>
    <w:rsid w:val="00FF0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902203"/>
  <w15:chartTrackingRefBased/>
  <w15:docId w15:val="{63D332AA-4B55-0A4B-9965-C3056D9649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417CB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t-BR"/>
    </w:rPr>
  </w:style>
  <w:style w:type="character" w:styleId="Forte">
    <w:name w:val="Strong"/>
    <w:basedOn w:val="Fontepargpadro"/>
    <w:uiPriority w:val="22"/>
    <w:qFormat/>
    <w:rsid w:val="007417CB"/>
    <w:rPr>
      <w:b/>
      <w:bCs/>
    </w:rPr>
  </w:style>
  <w:style w:type="character" w:styleId="Hyperlink">
    <w:name w:val="Hyperlink"/>
    <w:basedOn w:val="Fontepargpadro"/>
    <w:uiPriority w:val="99"/>
    <w:unhideWhenUsed/>
    <w:rsid w:val="00891797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917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74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2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42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31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01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51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79766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37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67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279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85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84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865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reposit&#243;rio-ibda.com" TargetMode="External"/><Relationship Id="rId5" Type="http://schemas.openxmlformats.org/officeDocument/2006/relationships/hyperlink" Target="http://reposit&#243;rio-ibda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7790270-83E5-7D4F-81A8-1304645FB3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01</Words>
  <Characters>1627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e Godoy Dotta</dc:creator>
  <cp:keywords/>
  <dc:description/>
  <cp:lastModifiedBy>Alexandre Godoy Dotta</cp:lastModifiedBy>
  <cp:revision>3</cp:revision>
  <dcterms:created xsi:type="dcterms:W3CDTF">2021-07-02T16:41:00Z</dcterms:created>
  <dcterms:modified xsi:type="dcterms:W3CDTF">2021-08-02T00:37:00Z</dcterms:modified>
</cp:coreProperties>
</file>